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CE0198" w14:textId="77777777" w:rsidR="00A758B1" w:rsidRDefault="00A758B1">
      <w:pPr>
        <w:spacing w:after="0" w:line="240" w:lineRule="auto"/>
        <w:rPr>
          <w:rFonts w:ascii="Corbel" w:eastAsia="Corbel" w:hAnsi="Corbel" w:cs="Corbel"/>
          <w:color w:val="000000"/>
          <w:u w:color="000000"/>
          <w:lang w:val="en-US"/>
        </w:rPr>
      </w:pPr>
    </w:p>
    <w:p w14:paraId="211FF4B2" w14:textId="77777777" w:rsidR="00A758B1" w:rsidRPr="00364EF3" w:rsidRDefault="00C61A08">
      <w:pPr>
        <w:spacing w:after="0" w:line="240" w:lineRule="auto"/>
        <w:jc w:val="center"/>
        <w:rPr>
          <w:rFonts w:ascii="Corbel" w:eastAsia="Corbel" w:hAnsi="Corbel" w:cs="Corbel"/>
          <w:b/>
          <w:bCs/>
          <w:smallCaps/>
          <w:color w:val="000000"/>
          <w:sz w:val="36"/>
          <w:szCs w:val="36"/>
          <w:u w:color="000000"/>
          <w:lang w:val="en-US"/>
        </w:rPr>
      </w:pPr>
      <w:r>
        <w:rPr>
          <w:rFonts w:ascii="Corbel" w:eastAsia="Corbel" w:hAnsi="Corbel" w:cs="Corbel"/>
          <w:b/>
          <w:bCs/>
          <w:smallCaps/>
          <w:color w:val="000000"/>
          <w:sz w:val="36"/>
          <w:szCs w:val="36"/>
          <w:u w:color="000000"/>
          <w:lang w:val="en-US"/>
        </w:rPr>
        <w:t>SYLLABUS</w:t>
      </w:r>
    </w:p>
    <w:p w14:paraId="61FB0749" w14:textId="465DC221" w:rsidR="00A758B1" w:rsidRPr="00364EF3" w:rsidRDefault="00C61A08">
      <w:pPr>
        <w:spacing w:after="0" w:line="240" w:lineRule="auto"/>
        <w:jc w:val="center"/>
        <w:rPr>
          <w:rFonts w:ascii="Corbel" w:eastAsia="Corbel" w:hAnsi="Corbel" w:cs="Corbel"/>
          <w:b/>
          <w:bCs/>
          <w:smallCaps/>
          <w:color w:val="000000"/>
          <w:u w:color="000000"/>
          <w:lang w:val="en-US"/>
        </w:rPr>
      </w:pPr>
      <w:r>
        <w:rPr>
          <w:rFonts w:ascii="Corbel" w:eastAsia="Corbel" w:hAnsi="Corbel" w:cs="Corbel"/>
          <w:b/>
          <w:bCs/>
          <w:smallCaps/>
          <w:color w:val="000000"/>
          <w:u w:color="000000"/>
          <w:lang w:val="en-US"/>
        </w:rPr>
        <w:t>regarding t</w:t>
      </w:r>
      <w:r w:rsidR="00D07BBB">
        <w:rPr>
          <w:rFonts w:ascii="Corbel" w:eastAsia="Corbel" w:hAnsi="Corbel" w:cs="Corbel"/>
          <w:b/>
          <w:bCs/>
          <w:smallCaps/>
          <w:color w:val="000000"/>
          <w:u w:color="000000"/>
          <w:lang w:val="en-US"/>
        </w:rPr>
        <w:t>he qualification cycle FROM 202</w:t>
      </w:r>
      <w:r w:rsidR="0087612D">
        <w:rPr>
          <w:rFonts w:ascii="Corbel" w:eastAsia="Corbel" w:hAnsi="Corbel" w:cs="Corbel"/>
          <w:b/>
          <w:bCs/>
          <w:smallCaps/>
          <w:color w:val="000000"/>
          <w:u w:color="000000"/>
          <w:lang w:val="en-US"/>
        </w:rPr>
        <w:t>3</w:t>
      </w:r>
      <w:r w:rsidR="00D07BBB">
        <w:rPr>
          <w:rFonts w:ascii="Corbel" w:eastAsia="Corbel" w:hAnsi="Corbel" w:cs="Corbel"/>
          <w:b/>
          <w:bCs/>
          <w:smallCaps/>
          <w:color w:val="000000"/>
          <w:u w:color="000000"/>
          <w:lang w:val="en-US"/>
        </w:rPr>
        <w:t xml:space="preserve"> TO 202</w:t>
      </w:r>
      <w:r w:rsidR="0087612D">
        <w:rPr>
          <w:rFonts w:ascii="Corbel" w:eastAsia="Corbel" w:hAnsi="Corbel" w:cs="Corbel"/>
          <w:b/>
          <w:bCs/>
          <w:smallCaps/>
          <w:color w:val="000000"/>
          <w:u w:color="000000"/>
          <w:lang w:val="en-US"/>
        </w:rPr>
        <w:t>6</w:t>
      </w:r>
    </w:p>
    <w:p w14:paraId="4822DBB1" w14:textId="77777777" w:rsidR="008D1397" w:rsidRPr="00C33889" w:rsidRDefault="008D1397" w:rsidP="008D1397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lang w:val="en-PL"/>
        </w:rPr>
      </w:pPr>
      <w:r>
        <w:rPr>
          <w:rFonts w:ascii="Corbel" w:hAnsi="Corbel" w:cs="Tahoma"/>
          <w:b/>
          <w:bCs/>
          <w:smallCaps/>
          <w:color w:val="auto"/>
          <w:lang w:val="en-PL"/>
        </w:rPr>
        <w:t>ACADEMIC YEAR: 2024/2025</w:t>
      </w:r>
    </w:p>
    <w:p w14:paraId="76536551" w14:textId="77777777" w:rsidR="00A758B1" w:rsidRPr="008D1397" w:rsidRDefault="00A758B1">
      <w:pPr>
        <w:tabs>
          <w:tab w:val="left" w:pos="6405"/>
        </w:tabs>
        <w:spacing w:after="0" w:line="240" w:lineRule="auto"/>
        <w:jc w:val="center"/>
        <w:rPr>
          <w:rFonts w:ascii="Corbel" w:eastAsia="Corbel" w:hAnsi="Corbel" w:cs="Corbel"/>
          <w:color w:val="000000"/>
          <w:u w:color="000000"/>
          <w:lang w:val="en-PL"/>
        </w:rPr>
      </w:pPr>
    </w:p>
    <w:p w14:paraId="7862C08B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color w:val="000000"/>
          <w:u w:color="000000"/>
        </w:rPr>
      </w:pPr>
      <w:r>
        <w:rPr>
          <w:rFonts w:ascii="Corbel" w:eastAsia="Corbel" w:hAnsi="Corbel" w:cs="Corbel"/>
          <w:color w:val="000000"/>
          <w:u w:color="000000"/>
        </w:rPr>
        <w:t xml:space="preserve">1. Basic Course/Module Information </w:t>
      </w:r>
    </w:p>
    <w:tbl>
      <w:tblPr>
        <w:tblStyle w:val="TableNormal1"/>
        <w:tblW w:w="977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834"/>
        <w:gridCol w:w="6945"/>
      </w:tblGrid>
      <w:tr w:rsidR="00A758B1" w14:paraId="2D517E3E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8198E4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D36189" w14:textId="77777777" w:rsidR="00A758B1" w:rsidRDefault="00364EF3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Didactics of English Language</w:t>
            </w:r>
            <w:r w:rsidR="00C61A08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</w:p>
        </w:tc>
      </w:tr>
      <w:tr w:rsidR="00A758B1" w14:paraId="6DB4E29F" w14:textId="77777777">
        <w:trPr>
          <w:trHeight w:val="57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8DC20A8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DD73EA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Faculty of Humanities </w:t>
            </w:r>
          </w:p>
        </w:tc>
      </w:tr>
      <w:tr w:rsidR="00A758B1" w14:paraId="33EA875F" w14:textId="77777777">
        <w:trPr>
          <w:trHeight w:val="57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66EF76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FD6BE4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Department of English Studies</w:t>
            </w:r>
          </w:p>
          <w:p w14:paraId="2720E47E" w14:textId="77777777" w:rsidR="00A758B1" w:rsidRDefault="00A758B1">
            <w:pPr>
              <w:pStyle w:val="Nagwkitablic"/>
              <w:suppressAutoHyphens w:val="0"/>
              <w:spacing w:after="0" w:line="240" w:lineRule="auto"/>
              <w:jc w:val="both"/>
            </w:pPr>
          </w:p>
        </w:tc>
      </w:tr>
      <w:tr w:rsidR="00A758B1" w14:paraId="69913B5C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5819EF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E7B82C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nglish Studies</w:t>
            </w:r>
          </w:p>
        </w:tc>
      </w:tr>
      <w:tr w:rsidR="00A758B1" w14:paraId="28110D97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9F2E4A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BF75A6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BA Level</w:t>
            </w:r>
          </w:p>
        </w:tc>
      </w:tr>
      <w:tr w:rsidR="00A758B1" w14:paraId="3AF8D00B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431ABF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65D066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General Academic</w:t>
            </w:r>
          </w:p>
        </w:tc>
      </w:tr>
      <w:tr w:rsidR="00A758B1" w14:paraId="7A808118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51FA8D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205FB25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Full-time studies</w:t>
            </w:r>
          </w:p>
        </w:tc>
      </w:tr>
      <w:tr w:rsidR="00A758B1" w:rsidRPr="00DD2A43" w14:paraId="07ABCACD" w14:textId="77777777">
        <w:trPr>
          <w:trHeight w:val="57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E580F0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95ECD6" w14:textId="29BEBB89" w:rsidR="00A758B1" w:rsidRPr="007F110B" w:rsidRDefault="007F110B">
            <w:pPr>
              <w:pStyle w:val="Nagwkitablic"/>
              <w:suppressAutoHyphens w:val="0"/>
              <w:spacing w:after="0" w:line="240" w:lineRule="auto"/>
              <w:jc w:val="both"/>
              <w:rPr>
                <w:b/>
                <w:bCs/>
                <w:lang w:val="en-US"/>
              </w:rPr>
            </w:pPr>
            <w:r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YEAR II/SEMESTER </w:t>
            </w:r>
            <w:r w:rsidR="00C61A08" w:rsidRPr="007F110B"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</w:t>
            </w:r>
            <w:r w:rsidR="00B34715" w:rsidRPr="007F110B"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I</w:t>
            </w:r>
          </w:p>
        </w:tc>
      </w:tr>
      <w:tr w:rsidR="00A758B1" w14:paraId="2FA492B4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48FD417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C86A57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Full-time studies</w:t>
            </w:r>
          </w:p>
        </w:tc>
      </w:tr>
      <w:tr w:rsidR="00A758B1" w14:paraId="5EEDEB30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9CCA0C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001337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nglish/Polish</w:t>
            </w:r>
          </w:p>
        </w:tc>
      </w:tr>
      <w:tr w:rsidR="00A758B1" w14:paraId="1EE33094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6471D8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704A66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dr Marta Dick-Bursztyn </w:t>
            </w:r>
          </w:p>
        </w:tc>
      </w:tr>
      <w:tr w:rsidR="00A758B1" w14:paraId="7085B610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CB6B9F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EC5BAB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dr Marta Dick-Bursztyn </w:t>
            </w:r>
          </w:p>
        </w:tc>
      </w:tr>
    </w:tbl>
    <w:p w14:paraId="13EC9626" w14:textId="77777777" w:rsidR="00A758B1" w:rsidRDefault="00A758B1">
      <w:pPr>
        <w:pStyle w:val="Podpunkty"/>
        <w:ind w:left="0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</w:p>
    <w:p w14:paraId="7648FC3B" w14:textId="77777777" w:rsidR="00A758B1" w:rsidRPr="007F110B" w:rsidRDefault="00C61A08">
      <w:pPr>
        <w:pStyle w:val="Podpunkty"/>
        <w:ind w:left="0"/>
        <w:rPr>
          <w:rFonts w:ascii="Corbel" w:eastAsia="Corbel" w:hAnsi="Corbel" w:cs="Corbel"/>
          <w:b w:val="0"/>
          <w:bCs w:val="0"/>
          <w:color w:val="000000"/>
          <w:sz w:val="24"/>
          <w:szCs w:val="24"/>
          <w:u w:color="000000"/>
          <w:lang w:val="en-US"/>
        </w:rPr>
      </w:pPr>
      <w:r>
        <w:rPr>
          <w:rFonts w:ascii="Corbel" w:eastAsia="Corbel" w:hAnsi="Corbel" w:cs="Corbel"/>
          <w:b w:val="0"/>
          <w:bCs w:val="0"/>
          <w:color w:val="000000"/>
          <w:sz w:val="24"/>
          <w:szCs w:val="24"/>
          <w:u w:color="000000"/>
          <w:lang w:val="en-US"/>
        </w:rPr>
        <w:t>* - as agreed at the faculty</w:t>
      </w:r>
    </w:p>
    <w:p w14:paraId="690147C3" w14:textId="77777777" w:rsidR="00A758B1" w:rsidRDefault="00A758B1">
      <w:pPr>
        <w:pStyle w:val="Podpunkty"/>
        <w:ind w:left="0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</w:p>
    <w:p w14:paraId="712AE611" w14:textId="77777777" w:rsidR="00A758B1" w:rsidRDefault="00A758B1">
      <w:pPr>
        <w:pStyle w:val="Podpunkty"/>
        <w:ind w:left="0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</w:p>
    <w:p w14:paraId="15C91F67" w14:textId="77777777" w:rsidR="00A758B1" w:rsidRPr="00364EF3" w:rsidRDefault="00C61A08">
      <w:pPr>
        <w:pStyle w:val="Podpunkty"/>
        <w:ind w:left="0"/>
        <w:jc w:val="left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  <w:r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  <w:t>1.</w:t>
      </w:r>
      <w:proofErr w:type="gramStart"/>
      <w:r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  <w:t>1.Learning</w:t>
      </w:r>
      <w:proofErr w:type="gramEnd"/>
      <w:r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  <w:t xml:space="preserve"> format – number of hours and ECTS credits </w:t>
      </w:r>
    </w:p>
    <w:p w14:paraId="5FC66465" w14:textId="77777777" w:rsidR="00A758B1" w:rsidRDefault="00A758B1">
      <w:pPr>
        <w:pStyle w:val="Podpunkty"/>
        <w:ind w:left="0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</w:p>
    <w:tbl>
      <w:tblPr>
        <w:tblStyle w:val="TableNormal1"/>
        <w:tblW w:w="985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080"/>
        <w:gridCol w:w="960"/>
        <w:gridCol w:w="1020"/>
        <w:gridCol w:w="1020"/>
        <w:gridCol w:w="984"/>
        <w:gridCol w:w="991"/>
        <w:gridCol w:w="990"/>
        <w:gridCol w:w="1235"/>
        <w:gridCol w:w="748"/>
        <w:gridCol w:w="824"/>
      </w:tblGrid>
      <w:tr w:rsidR="00A758B1" w14:paraId="0FAC29FB" w14:textId="77777777">
        <w:trPr>
          <w:trHeight w:val="878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065673" w14:textId="77777777" w:rsidR="00A758B1" w:rsidRDefault="00C61A08">
            <w:pPr>
              <w:pStyle w:val="Nagwkitablic"/>
              <w:jc w:val="center"/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</w:rPr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Semester</w:t>
            </w:r>
          </w:p>
          <w:p w14:paraId="632F58DC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70DD05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DBCE46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853BE0" w14:textId="77777777" w:rsidR="00A758B1" w:rsidRDefault="00C61A08">
            <w:pPr>
              <w:pStyle w:val="Nagwkitablic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570886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Lab classes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0EEB1CE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027FD5B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2F7DE0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FCD0D8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E4B97A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b/>
                <w:bCs/>
                <w:color w:val="000000"/>
                <w:sz w:val="20"/>
                <w:szCs w:val="20"/>
                <w:u w:color="000000"/>
                <w:lang w:val="en-US"/>
              </w:rPr>
              <w:t xml:space="preserve">ECTS credits </w:t>
            </w:r>
          </w:p>
        </w:tc>
      </w:tr>
      <w:tr w:rsidR="00A758B1" w14:paraId="461549E3" w14:textId="77777777">
        <w:trPr>
          <w:trHeight w:val="30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D33F8C" w14:textId="124F7CEF" w:rsidR="00A758B1" w:rsidRDefault="00C61A08">
            <w:pPr>
              <w:spacing w:after="0" w:line="240" w:lineRule="auto"/>
              <w:jc w:val="center"/>
            </w:pPr>
            <w:r>
              <w:rPr>
                <w:rFonts w:ascii="Corbel" w:eastAsia="Corbel" w:hAnsi="Corbel" w:cs="Corbel"/>
                <w:b/>
                <w:bCs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</w:t>
            </w:r>
            <w:r w:rsidR="009E6B46">
              <w:rPr>
                <w:rFonts w:ascii="Corbel" w:eastAsia="Corbel" w:hAnsi="Corbel" w:cs="Corbel"/>
                <w:b/>
                <w:bCs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I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39D4FE" w14:textId="29802B8A" w:rsidR="00A758B1" w:rsidRDefault="00A1296D">
            <w:pPr>
              <w:spacing w:after="0" w:line="240" w:lineRule="auto"/>
              <w:jc w:val="center"/>
            </w:pPr>
            <w:r>
              <w:rPr>
                <w:rFonts w:ascii="Corbel" w:eastAsia="Corbel" w:hAnsi="Corbel" w:cs="Corbel"/>
                <w:b/>
                <w:bCs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25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AD0D22" w14:textId="31B8177A" w:rsidR="00A758B1" w:rsidRDefault="00A1296D">
            <w:pPr>
              <w:spacing w:after="0" w:line="240" w:lineRule="auto"/>
              <w:jc w:val="center"/>
            </w:pPr>
            <w:r>
              <w:rPr>
                <w:rFonts w:ascii="Corbel" w:eastAsia="Corbel" w:hAnsi="Corbel" w:cs="Corbel"/>
                <w:b/>
                <w:bCs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3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DDAABD" w14:textId="77777777" w:rsidR="00A758B1" w:rsidRDefault="00A758B1"/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EC0941" w14:textId="77777777" w:rsidR="00A758B1" w:rsidRDefault="00A758B1"/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2BA801" w14:textId="77777777" w:rsidR="00A758B1" w:rsidRDefault="00A758B1"/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D8FA58" w14:textId="77777777" w:rsidR="00A758B1" w:rsidRDefault="00A758B1"/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08BC7E" w14:textId="77777777" w:rsidR="00A758B1" w:rsidRDefault="00A758B1"/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33DBEE" w14:textId="77777777" w:rsidR="00A758B1" w:rsidRDefault="00A758B1"/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890F1B" w14:textId="30F3340F" w:rsidR="00A758B1" w:rsidRDefault="00A1296D">
            <w:pPr>
              <w:spacing w:after="0" w:line="240" w:lineRule="auto"/>
              <w:jc w:val="center"/>
            </w:pPr>
            <w:r>
              <w:rPr>
                <w:rFonts w:ascii="Corbel" w:eastAsia="Corbel" w:hAnsi="Corbel" w:cs="Corbel"/>
                <w:b/>
                <w:bCs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5</w:t>
            </w:r>
          </w:p>
        </w:tc>
      </w:tr>
    </w:tbl>
    <w:p w14:paraId="60B7634D" w14:textId="77777777" w:rsidR="00A758B1" w:rsidRDefault="00A758B1">
      <w:pPr>
        <w:pStyle w:val="Podpunkty"/>
        <w:widowControl w:val="0"/>
        <w:ind w:left="0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</w:p>
    <w:p w14:paraId="32BF0C50" w14:textId="77777777" w:rsidR="00A1296D" w:rsidRDefault="00A1296D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1E9DD671" w14:textId="77777777" w:rsidR="00A758B1" w:rsidRDefault="00C61A08">
      <w:pPr>
        <w:pStyle w:val="Punktygwne"/>
        <w:spacing w:before="0" w:after="14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>1.2. Course delivery methods</w:t>
      </w:r>
    </w:p>
    <w:p w14:paraId="28387296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- conducted in a traditional way</w:t>
      </w:r>
    </w:p>
    <w:p w14:paraId="015EB186" w14:textId="77777777" w:rsidR="00A758B1" w:rsidRDefault="00A758B1">
      <w:pPr>
        <w:pStyle w:val="Punktygwne"/>
        <w:spacing w:before="0" w:after="100"/>
        <w:rPr>
          <w:smallCaps w:val="0"/>
          <w:color w:val="000000"/>
          <w:u w:color="000000"/>
        </w:rPr>
      </w:pPr>
    </w:p>
    <w:p w14:paraId="28CD171B" w14:textId="77777777" w:rsidR="00A758B1" w:rsidRDefault="00C61A08">
      <w:pPr>
        <w:pStyle w:val="Punktygwne"/>
        <w:spacing w:before="0" w:after="10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lastRenderedPageBreak/>
        <w:t xml:space="preserve">1.3. Course/Module assessment </w:t>
      </w:r>
      <w:r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  <w:t xml:space="preserve">(exam, pass with a grade, pass without a grade) </w:t>
      </w:r>
    </w:p>
    <w:p w14:paraId="5EFC2DD7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Lectures: pass without a grade</w:t>
      </w:r>
    </w:p>
    <w:p w14:paraId="0B777DF1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Classes pass with a grade </w:t>
      </w:r>
    </w:p>
    <w:p w14:paraId="37D57A1A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13BA02AE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color w:val="000000"/>
          <w:u w:color="000000"/>
        </w:rPr>
      </w:pPr>
      <w:r>
        <w:rPr>
          <w:rFonts w:ascii="Corbel" w:eastAsia="Corbel" w:hAnsi="Corbel" w:cs="Corbel"/>
          <w:color w:val="000000"/>
          <w:u w:color="000000"/>
        </w:rPr>
        <w:t xml:space="preserve">2. Prerequisites </w:t>
      </w:r>
    </w:p>
    <w:tbl>
      <w:tblPr>
        <w:tblStyle w:val="TableNormal1"/>
        <w:tblW w:w="9746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746"/>
      </w:tblGrid>
      <w:tr w:rsidR="00A758B1" w:rsidRPr="008D1397" w14:paraId="25D0EB98" w14:textId="77777777" w:rsidTr="009E6B46">
        <w:trPr>
          <w:trHeight w:val="621"/>
        </w:trPr>
        <w:tc>
          <w:tcPr>
            <w:tcW w:w="97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CB7EEB" w14:textId="6AAD7093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dvanced level of english (C1/C2)</w:t>
            </w:r>
          </w:p>
        </w:tc>
      </w:tr>
    </w:tbl>
    <w:p w14:paraId="5AEAE130" w14:textId="77777777" w:rsidR="00A758B1" w:rsidRDefault="00A758B1">
      <w:pPr>
        <w:pStyle w:val="Punktygwne"/>
        <w:widowControl w:val="0"/>
        <w:spacing w:before="0" w:after="0"/>
        <w:rPr>
          <w:rFonts w:ascii="Corbel" w:eastAsia="Corbel" w:hAnsi="Corbel" w:cs="Corbel"/>
          <w:color w:val="000000"/>
          <w:u w:color="000000"/>
        </w:rPr>
      </w:pPr>
    </w:p>
    <w:p w14:paraId="144140B3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265BE06E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color w:val="000000"/>
          <w:u w:color="000000"/>
        </w:rPr>
      </w:pPr>
      <w:r>
        <w:rPr>
          <w:rFonts w:ascii="Corbel" w:eastAsia="Corbel" w:hAnsi="Corbel" w:cs="Corbel"/>
          <w:color w:val="000000"/>
          <w:u w:color="000000"/>
        </w:rPr>
        <w:t>3. Objectives, Learning Outcomes, Course Content, and Instructional Methods</w:t>
      </w:r>
    </w:p>
    <w:p w14:paraId="2DBDA7CA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color w:val="000000"/>
          <w:u w:color="000000"/>
        </w:rPr>
      </w:pPr>
    </w:p>
    <w:p w14:paraId="5FDAC354" w14:textId="77777777" w:rsidR="00A758B1" w:rsidRDefault="00C61A08">
      <w:pPr>
        <w:pStyle w:val="Podpunkty"/>
        <w:spacing w:after="220"/>
        <w:ind w:left="0"/>
        <w:jc w:val="left"/>
        <w:rPr>
          <w:rFonts w:ascii="Corbel" w:eastAsia="Corbel" w:hAnsi="Corbel" w:cs="Corbel"/>
          <w:color w:val="000000"/>
          <w:sz w:val="24"/>
          <w:szCs w:val="24"/>
          <w:u w:color="000000"/>
        </w:rPr>
      </w:pPr>
      <w:r>
        <w:rPr>
          <w:rFonts w:ascii="Corbel" w:eastAsia="Corbel" w:hAnsi="Corbel" w:cs="Corbel"/>
          <w:color w:val="000000"/>
          <w:u w:color="000000"/>
          <w:lang w:val="en-US"/>
        </w:rPr>
        <w:t xml:space="preserve">3.1. </w:t>
      </w:r>
      <w:r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  <w:t>Course/Module objectives</w:t>
      </w:r>
    </w:p>
    <w:tbl>
      <w:tblPr>
        <w:tblStyle w:val="TableNormal1"/>
        <w:tblW w:w="9776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673"/>
        <w:gridCol w:w="9103"/>
      </w:tblGrid>
      <w:tr w:rsidR="00A758B1" w:rsidRPr="008D1397" w14:paraId="4CFDE40F" w14:textId="77777777">
        <w:trPr>
          <w:trHeight w:val="850"/>
        </w:trPr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844A46" w14:textId="77777777" w:rsidR="00A758B1" w:rsidRDefault="00C61A08">
            <w:pPr>
              <w:pStyle w:val="Podpunkty"/>
              <w:spacing w:before="40" w:after="40"/>
              <w:ind w:left="0"/>
              <w:jc w:val="left"/>
            </w:pPr>
            <w:r>
              <w:rPr>
                <w:rFonts w:ascii="Corbel" w:eastAsia="Corbel" w:hAnsi="Corbel" w:cs="Corbel"/>
                <w:b w:val="0"/>
                <w:bCs w:val="0"/>
                <w:color w:val="000000"/>
                <w:sz w:val="24"/>
                <w:szCs w:val="24"/>
                <w:u w:color="000000"/>
                <w:lang w:val="en-US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225AAF" w14:textId="77777777" w:rsidR="00A758B1" w:rsidRPr="00364EF3" w:rsidRDefault="00C61A08">
            <w:pPr>
              <w:pStyle w:val="Nagwkitablic"/>
              <w:suppressAutoHyphens w:val="0"/>
              <w:spacing w:after="200" w:line="20" w:lineRule="atLeast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cquiring knowledge about the development of children and adolescents studying in primary schools in classes IV-VIII and the theory of learning and educational psychology.</w:t>
            </w:r>
          </w:p>
        </w:tc>
      </w:tr>
      <w:tr w:rsidR="00A758B1" w:rsidRPr="008D1397" w14:paraId="0CA7099B" w14:textId="77777777">
        <w:trPr>
          <w:trHeight w:val="570"/>
        </w:trPr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22F049" w14:textId="77777777" w:rsidR="00A758B1" w:rsidRDefault="00C61A08">
            <w:pPr>
              <w:tabs>
                <w:tab w:val="left" w:pos="720"/>
              </w:tabs>
              <w:spacing w:before="40" w:after="40" w:line="240" w:lineRule="auto"/>
            </w:pPr>
            <w:r>
              <w:rPr>
                <w:rFonts w:ascii="Corbel" w:eastAsia="Corbel" w:hAnsi="Corbel" w:cs="Corbel"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O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68FC62" w14:textId="77777777" w:rsidR="00A758B1" w:rsidRPr="00364EF3" w:rsidRDefault="00C61A08">
            <w:pPr>
              <w:pStyle w:val="Nagwkitablic"/>
              <w:suppressAutoHyphens w:val="0"/>
              <w:spacing w:after="200" w:line="20" w:lineRule="atLeast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rousing students' interest in the existing methods of teaching English to children and teenagers studying in primary schools in classes IV-VIII.</w:t>
            </w:r>
          </w:p>
        </w:tc>
      </w:tr>
      <w:tr w:rsidR="00A758B1" w:rsidRPr="008D1397" w14:paraId="0D3A6ED9" w14:textId="77777777">
        <w:trPr>
          <w:trHeight w:val="570"/>
        </w:trPr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283627" w14:textId="77777777" w:rsidR="00A758B1" w:rsidRDefault="00C61A08">
            <w:pPr>
              <w:pStyle w:val="Podpunkty"/>
              <w:spacing w:before="40" w:after="40"/>
              <w:ind w:left="0"/>
              <w:jc w:val="left"/>
            </w:pPr>
            <w:r>
              <w:rPr>
                <w:rFonts w:ascii="Corbel" w:eastAsia="Corbel" w:hAnsi="Corbel" w:cs="Corbel"/>
                <w:b w:val="0"/>
                <w:bCs w:val="0"/>
                <w:color w:val="000000"/>
                <w:sz w:val="24"/>
                <w:szCs w:val="24"/>
                <w:u w:color="000000"/>
                <w:lang w:val="en-US"/>
              </w:rPr>
              <w:t>O3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4B274DF" w14:textId="77777777" w:rsidR="00A758B1" w:rsidRPr="00364EF3" w:rsidRDefault="00C61A08">
            <w:pPr>
              <w:pStyle w:val="Nagwkitablic"/>
              <w:suppressAutoHyphens w:val="0"/>
              <w:spacing w:after="200" w:line="20" w:lineRule="atLeast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timulating critical thinking and encouraging the search for own educational techniques.</w:t>
            </w:r>
          </w:p>
        </w:tc>
      </w:tr>
    </w:tbl>
    <w:p w14:paraId="15BB3A86" w14:textId="77777777" w:rsidR="00A758B1" w:rsidRPr="00364EF3" w:rsidRDefault="00A758B1">
      <w:pPr>
        <w:pStyle w:val="Podpunkty"/>
        <w:widowControl w:val="0"/>
        <w:ind w:left="0"/>
        <w:jc w:val="left"/>
        <w:rPr>
          <w:color w:val="000000"/>
          <w:u w:color="000000"/>
          <w:lang w:val="en-US"/>
        </w:rPr>
      </w:pPr>
    </w:p>
    <w:p w14:paraId="4AC0E94A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65C2A814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color w:val="000000"/>
          <w:u w:color="000000"/>
        </w:rPr>
      </w:pPr>
      <w:r>
        <w:rPr>
          <w:rFonts w:ascii="Corbel" w:eastAsia="Corbel" w:hAnsi="Corbel" w:cs="Corbel"/>
          <w:color w:val="000000"/>
          <w:u w:color="000000"/>
        </w:rPr>
        <w:t xml:space="preserve">3.2. Course/Module Learning </w:t>
      </w:r>
      <w:proofErr w:type="gramStart"/>
      <w:r>
        <w:rPr>
          <w:rFonts w:ascii="Corbel" w:eastAsia="Corbel" w:hAnsi="Corbel" w:cs="Corbel"/>
          <w:color w:val="000000"/>
          <w:u w:color="000000"/>
        </w:rPr>
        <w:t>Outcomes  (</w:t>
      </w:r>
      <w:proofErr w:type="gramEnd"/>
      <w:r>
        <w:rPr>
          <w:rFonts w:ascii="Corbel" w:eastAsia="Corbel" w:hAnsi="Corbel" w:cs="Corbel"/>
          <w:color w:val="000000"/>
          <w:u w:color="000000"/>
        </w:rPr>
        <w:t>to be completed by the coordinator)</w:t>
      </w:r>
    </w:p>
    <w:p w14:paraId="77B6EC31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tbl>
      <w:tblPr>
        <w:tblStyle w:val="TableNormal1"/>
        <w:tblW w:w="9519" w:type="dxa"/>
        <w:tblInd w:w="21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234"/>
        <w:gridCol w:w="6285"/>
      </w:tblGrid>
      <w:tr w:rsidR="00A758B1" w:rsidRPr="008D1397" w14:paraId="5B9D4922" w14:textId="77777777">
        <w:trPr>
          <w:trHeight w:val="57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900757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smallCaps w:val="0"/>
                <w:color w:val="000000"/>
                <w:u w:color="000000"/>
              </w:rPr>
              <w:t>Learning Outcome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76720B" w14:textId="77777777" w:rsidR="00A758B1" w:rsidRDefault="00C61A08">
            <w:pPr>
              <w:pStyle w:val="Punktygwne"/>
              <w:spacing w:before="0" w:after="0"/>
              <w:jc w:val="center"/>
              <w:rPr>
                <w:rFonts w:ascii="Corbel" w:eastAsia="Corbel" w:hAnsi="Corbel" w:cs="Corbel"/>
                <w:smallCaps w:val="0"/>
                <w:color w:val="000000"/>
                <w:u w:color="000000"/>
              </w:rPr>
            </w:pPr>
            <w:r>
              <w:rPr>
                <w:rFonts w:ascii="Corbel" w:eastAsia="Corbel" w:hAnsi="Corbel" w:cs="Corbel"/>
                <w:smallCaps w:val="0"/>
                <w:color w:val="000000"/>
                <w:u w:color="000000"/>
              </w:rPr>
              <w:t xml:space="preserve">The description of the learning outcome </w:t>
            </w:r>
          </w:p>
          <w:p w14:paraId="4201D6E1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smallCaps w:val="0"/>
                <w:color w:val="000000"/>
                <w:u w:color="000000"/>
              </w:rPr>
              <w:t>defined for the course/module</w:t>
            </w:r>
          </w:p>
        </w:tc>
      </w:tr>
      <w:tr w:rsidR="00A758B1" w:rsidRPr="008D1397" w14:paraId="71C4780D" w14:textId="77777777">
        <w:trPr>
          <w:trHeight w:val="4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0B7D8F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1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DCB97B" w14:textId="06A513EB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student knows the essential issues related to teaching </w:t>
            </w:r>
            <w:r w:rsidR="009E6B46"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</w:t>
            </w: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glish as a foreign language</w:t>
            </w:r>
          </w:p>
        </w:tc>
      </w:tr>
      <w:tr w:rsidR="00A758B1" w:rsidRPr="008D1397" w14:paraId="5DC66049" w14:textId="77777777">
        <w:trPr>
          <w:trHeight w:val="4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3E78CC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2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ACD725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student defines the main techniques used in teaching young learners and teenagers </w:t>
            </w:r>
          </w:p>
        </w:tc>
      </w:tr>
      <w:tr w:rsidR="00A758B1" w:rsidRPr="008D1397" w14:paraId="5A54366D" w14:textId="77777777">
        <w:trPr>
          <w:trHeight w:val="4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68B30D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3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A9CE18" w14:textId="5A679559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student uses the basic terminology </w:t>
            </w:r>
            <w:proofErr w:type="gramStart"/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n the area of</w:t>
            </w:r>
            <w:proofErr w:type="gramEnd"/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r w:rsidR="009E6B46"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</w:t>
            </w: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glish language teaching and didactics</w:t>
            </w:r>
          </w:p>
        </w:tc>
      </w:tr>
      <w:tr w:rsidR="00A758B1" w:rsidRPr="008D1397" w14:paraId="563B8D66" w14:textId="77777777">
        <w:trPr>
          <w:trHeight w:val="4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B8C6EA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4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B3FE9D" w14:textId="77777777" w:rsidR="00A758B1" w:rsidRPr="00364EF3" w:rsidRDefault="00C61A08">
            <w:pPr>
              <w:pStyle w:val="Nagwkitablic"/>
              <w:suppressAutoHyphens w:val="0"/>
              <w:spacing w:after="0" w:line="20" w:lineRule="atLeast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student explains different subject topics using their own educational experiences </w:t>
            </w:r>
          </w:p>
        </w:tc>
      </w:tr>
      <w:tr w:rsidR="00A758B1" w:rsidRPr="008D1397" w14:paraId="48FBF909" w14:textId="77777777">
        <w:trPr>
          <w:trHeight w:val="4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AC5D05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5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794FED" w14:textId="77777777" w:rsidR="00A758B1" w:rsidRPr="00364EF3" w:rsidRDefault="00C61A08">
            <w:pPr>
              <w:pStyle w:val="Nagwkitablic"/>
              <w:suppressAutoHyphens w:val="0"/>
              <w:spacing w:after="0" w:line="20" w:lineRule="atLeast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tudent can integrate the theoretical knowledge with the practical skills of applying it in the foreign language lesson</w:t>
            </w:r>
          </w:p>
        </w:tc>
      </w:tr>
      <w:tr w:rsidR="00A758B1" w:rsidRPr="008D1397" w14:paraId="4BC4EBD1" w14:textId="77777777">
        <w:trPr>
          <w:trHeight w:val="2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8DA21F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6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9121A8" w14:textId="14866D95" w:rsidR="00A758B1" w:rsidRPr="00364EF3" w:rsidRDefault="00C61A08">
            <w:pPr>
              <w:pStyle w:val="Nagwkitablic"/>
              <w:suppressAutoHyphens w:val="0"/>
              <w:spacing w:after="0" w:line="20" w:lineRule="atLeast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student applies the terminology of </w:t>
            </w:r>
            <w:r w:rsidR="009E6B46"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LT</w:t>
            </w: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methodology</w:t>
            </w:r>
          </w:p>
        </w:tc>
      </w:tr>
    </w:tbl>
    <w:p w14:paraId="5C979D32" w14:textId="77777777" w:rsidR="00A758B1" w:rsidRDefault="00A758B1">
      <w:pPr>
        <w:pStyle w:val="Punktygwne"/>
        <w:widowControl w:val="0"/>
        <w:spacing w:before="0" w:after="0"/>
        <w:ind w:left="103" w:hanging="103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3F767310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3E28F5DE" w14:textId="77777777" w:rsidR="00A758B1" w:rsidRPr="00364EF3" w:rsidRDefault="00C61A08">
      <w:pPr>
        <w:spacing w:after="100"/>
        <w:rPr>
          <w:color w:val="000000"/>
          <w:u w:color="000000"/>
          <w:lang w:val="en-US"/>
        </w:rPr>
      </w:pPr>
      <w:r>
        <w:rPr>
          <w:rFonts w:ascii="Corbel" w:eastAsia="Corbel" w:hAnsi="Corbel" w:cs="Corbel"/>
          <w:b/>
          <w:bCs/>
          <w:color w:val="000000"/>
          <w:u w:color="000000"/>
          <w:lang w:val="en-US"/>
        </w:rPr>
        <w:t xml:space="preserve">3.3. Course </w:t>
      </w:r>
      <w:proofErr w:type="gramStart"/>
      <w:r>
        <w:rPr>
          <w:rFonts w:ascii="Corbel" w:eastAsia="Corbel" w:hAnsi="Corbel" w:cs="Corbel"/>
          <w:b/>
          <w:bCs/>
          <w:color w:val="000000"/>
          <w:u w:color="000000"/>
          <w:lang w:val="en-US"/>
        </w:rPr>
        <w:t>content  (</w:t>
      </w:r>
      <w:proofErr w:type="gramEnd"/>
      <w:r>
        <w:rPr>
          <w:rFonts w:ascii="Corbel" w:eastAsia="Corbel" w:hAnsi="Corbel" w:cs="Corbel"/>
          <w:b/>
          <w:bCs/>
          <w:color w:val="000000"/>
          <w:u w:color="000000"/>
          <w:lang w:val="en-US"/>
        </w:rPr>
        <w:t>to be completed by the coordinator)</w:t>
      </w:r>
    </w:p>
    <w:p w14:paraId="446D234F" w14:textId="77777777" w:rsidR="00A758B1" w:rsidRPr="007F110B" w:rsidRDefault="00C61A08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eastAsia="Corbel" w:hAnsi="Corbel" w:cs="Corbel"/>
          <w:b/>
          <w:bCs/>
          <w:color w:val="000000"/>
        </w:rPr>
      </w:pPr>
      <w:r w:rsidRPr="007F110B">
        <w:rPr>
          <w:rFonts w:ascii="Corbel" w:eastAsia="Corbel" w:hAnsi="Corbel" w:cs="Corbel"/>
          <w:b/>
          <w:bCs/>
          <w:color w:val="000000"/>
          <w:u w:color="000000"/>
        </w:rPr>
        <w:t>Lectures</w:t>
      </w:r>
    </w:p>
    <w:tbl>
      <w:tblPr>
        <w:tblStyle w:val="TableNormal1"/>
        <w:tblW w:w="7229" w:type="dxa"/>
        <w:tblInd w:w="148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7229"/>
      </w:tblGrid>
      <w:tr w:rsidR="00A758B1" w14:paraId="070BA772" w14:textId="77777777">
        <w:trPr>
          <w:trHeight w:val="29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788" w:type="dxa"/>
              <w:bottom w:w="80" w:type="dxa"/>
              <w:right w:w="80" w:type="dxa"/>
            </w:tcMar>
          </w:tcPr>
          <w:p w14:paraId="29F0697D" w14:textId="77777777" w:rsidR="00A758B1" w:rsidRPr="007F110B" w:rsidRDefault="00C61A08">
            <w:pPr>
              <w:pStyle w:val="ListParagraph"/>
              <w:spacing w:after="0" w:line="240" w:lineRule="auto"/>
              <w:ind w:left="708" w:hanging="708"/>
              <w:rPr>
                <w:b/>
                <w:bCs/>
              </w:rPr>
            </w:pPr>
            <w:r w:rsidRPr="007F110B">
              <w:rPr>
                <w:rFonts w:ascii="Corbel" w:eastAsia="Corbel" w:hAnsi="Corbel" w:cs="Corbel"/>
                <w:b/>
                <w:bCs/>
                <w:color w:val="000000"/>
                <w:u w:color="000000"/>
              </w:rPr>
              <w:t>Content outline</w:t>
            </w:r>
          </w:p>
        </w:tc>
      </w:tr>
      <w:tr w:rsidR="009E6B46" w:rsidRPr="008D1397" w14:paraId="14D2BE07" w14:textId="77777777">
        <w:trPr>
          <w:trHeight w:val="49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F1F863" w14:textId="352B7211" w:rsidR="009E6B46" w:rsidRPr="00364EF3" w:rsidRDefault="009E6B46" w:rsidP="009E6B46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364EF3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lastRenderedPageBreak/>
              <w:t>Course Introduction (</w:t>
            </w: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formal requirements in teacher education in </w:t>
            </w:r>
            <w:proofErr w:type="gramStart"/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poland </w:t>
            </w:r>
            <w:r w:rsidRPr="00364EF3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)</w:t>
            </w:r>
            <w:proofErr w:type="gramEnd"/>
          </w:p>
        </w:tc>
      </w:tr>
      <w:tr w:rsidR="009E6B46" w:rsidRPr="008D1397" w14:paraId="1D413692" w14:textId="77777777">
        <w:trPr>
          <w:trHeight w:val="49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237B61" w14:textId="673F30DE" w:rsidR="009E6B46" w:rsidRPr="00364EF3" w:rsidRDefault="009E6B46" w:rsidP="009E6B46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eaching in different age groups</w:t>
            </w:r>
          </w:p>
        </w:tc>
      </w:tr>
      <w:tr w:rsidR="009E6B46" w14:paraId="3469E0C9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6BCB7B" w14:textId="2005EF86" w:rsidR="009E6B46" w:rsidRDefault="009E6B46" w:rsidP="009E6B46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teacher roles </w:t>
            </w:r>
          </w:p>
        </w:tc>
      </w:tr>
      <w:tr w:rsidR="009E6B46" w:rsidRPr="008D1397" w14:paraId="258AEF7D" w14:textId="77777777" w:rsidTr="005C7F65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A97F70" w14:textId="0782A511" w:rsidR="009E6B46" w:rsidRPr="009E6B46" w:rsidRDefault="009E6B46" w:rsidP="005C7F65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 w:rsidRPr="009E6B46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lesson Pla</w:t>
            </w: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</w:t>
            </w:r>
            <w:r w:rsidRPr="009E6B46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ing/</w:t>
            </w: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tructure and design</w:t>
            </w:r>
            <w:r w:rsidRPr="009E6B46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/PPP MOd</w:t>
            </w: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el/Lesson Aims </w:t>
            </w:r>
          </w:p>
        </w:tc>
      </w:tr>
      <w:tr w:rsidR="009E6B46" w14:paraId="607363C8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01B46C" w14:textId="77777777" w:rsidR="009E6B46" w:rsidRDefault="009E6B46" w:rsidP="009E6B46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teaching vocabulary </w:t>
            </w:r>
          </w:p>
        </w:tc>
      </w:tr>
      <w:tr w:rsidR="009E6B46" w14:paraId="1E0DED5A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C7D39C" w14:textId="77777777" w:rsidR="009E6B46" w:rsidRDefault="009E6B46" w:rsidP="009E6B46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teaching grammar </w:t>
            </w:r>
          </w:p>
        </w:tc>
      </w:tr>
      <w:tr w:rsidR="009E6B46" w:rsidRPr="008D1397" w14:paraId="0D6AAE75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575BD5" w14:textId="4A2D1144" w:rsidR="009E6B46" w:rsidRPr="00364EF3" w:rsidRDefault="009E6B46" w:rsidP="009E6B46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eaching</w:t>
            </w: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Skills: Introduction and</w:t>
            </w:r>
            <w:r w:rsidRPr="00364EF3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listening</w:t>
            </w:r>
          </w:p>
        </w:tc>
      </w:tr>
    </w:tbl>
    <w:p w14:paraId="38546CC2" w14:textId="77777777" w:rsidR="00A758B1" w:rsidRDefault="00A758B1">
      <w:pPr>
        <w:pStyle w:val="ListParagraph"/>
        <w:widowControl w:val="0"/>
        <w:spacing w:after="120" w:line="240" w:lineRule="auto"/>
        <w:ind w:left="1378" w:hanging="1378"/>
        <w:jc w:val="both"/>
        <w:rPr>
          <w:rFonts w:ascii="Corbel" w:eastAsia="Corbel" w:hAnsi="Corbel" w:cs="Corbel"/>
          <w:color w:val="000000"/>
          <w:u w:color="000000"/>
        </w:rPr>
      </w:pPr>
    </w:p>
    <w:p w14:paraId="19DD118A" w14:textId="77777777" w:rsidR="00A758B1" w:rsidRPr="007F110B" w:rsidRDefault="00C61A08">
      <w:pPr>
        <w:pStyle w:val="ListParagraph"/>
        <w:numPr>
          <w:ilvl w:val="0"/>
          <w:numId w:val="3"/>
        </w:numPr>
        <w:jc w:val="both"/>
        <w:rPr>
          <w:rFonts w:ascii="Corbel" w:eastAsia="Corbel" w:hAnsi="Corbel" w:cs="Corbel"/>
          <w:b/>
          <w:bCs/>
          <w:color w:val="000000"/>
        </w:rPr>
      </w:pPr>
      <w:r w:rsidRPr="007F110B">
        <w:rPr>
          <w:rFonts w:ascii="Corbel" w:eastAsia="Corbel" w:hAnsi="Corbel" w:cs="Corbel"/>
          <w:b/>
          <w:bCs/>
          <w:color w:val="000000"/>
          <w:u w:color="000000"/>
        </w:rPr>
        <w:t>Classes, tutorials/seminars, colloquia, laboratories, practical classes</w:t>
      </w:r>
    </w:p>
    <w:tbl>
      <w:tblPr>
        <w:tblStyle w:val="TableNormal1"/>
        <w:tblW w:w="7229" w:type="dxa"/>
        <w:tblInd w:w="148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7229"/>
      </w:tblGrid>
      <w:tr w:rsidR="00A758B1" w14:paraId="210E42B6" w14:textId="77777777">
        <w:trPr>
          <w:trHeight w:val="29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788" w:type="dxa"/>
              <w:bottom w:w="80" w:type="dxa"/>
              <w:right w:w="80" w:type="dxa"/>
            </w:tcMar>
          </w:tcPr>
          <w:p w14:paraId="50F6A469" w14:textId="77777777" w:rsidR="00A758B1" w:rsidRPr="007F110B" w:rsidRDefault="00C61A08">
            <w:pPr>
              <w:pStyle w:val="ListParagraph"/>
              <w:spacing w:after="0" w:line="240" w:lineRule="auto"/>
              <w:ind w:left="708" w:hanging="708"/>
              <w:rPr>
                <w:b/>
                <w:bCs/>
              </w:rPr>
            </w:pPr>
            <w:r w:rsidRPr="007F110B">
              <w:rPr>
                <w:rFonts w:ascii="Corbel" w:eastAsia="Corbel" w:hAnsi="Corbel" w:cs="Corbel"/>
                <w:b/>
                <w:bCs/>
                <w:color w:val="000000"/>
                <w:u w:color="000000"/>
              </w:rPr>
              <w:t xml:space="preserve">Content outline </w:t>
            </w:r>
          </w:p>
        </w:tc>
      </w:tr>
      <w:tr w:rsidR="00A758B1" w:rsidRPr="009E6B46" w14:paraId="24BB0FA7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220F8B" w14:textId="3D306E5E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Course Introduction </w:t>
            </w:r>
          </w:p>
        </w:tc>
      </w:tr>
      <w:tr w:rsidR="00A758B1" w:rsidRPr="008D1397" w14:paraId="389E9934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545070" w14:textId="20B9683C" w:rsidR="00A758B1" w:rsidRPr="009E6B46" w:rsidRDefault="009E6B46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ntroduction</w:t>
            </w:r>
            <w:r w:rsidR="00836FB8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- </w:t>
            </w:r>
            <w:r w:rsidRPr="00364EF3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pre-course task/test</w:t>
            </w:r>
          </w:p>
        </w:tc>
      </w:tr>
      <w:tr w:rsidR="007F110B" w:rsidRPr="008D1397" w14:paraId="64E2754F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89F756" w14:textId="5C6B0C94" w:rsidR="007F110B" w:rsidRPr="007F110B" w:rsidRDefault="007F110B" w:rsidP="007F110B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364EF3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eaching in different age groups</w:t>
            </w:r>
          </w:p>
        </w:tc>
      </w:tr>
      <w:tr w:rsidR="00A758B1" w14:paraId="30FD94D4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68226E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teacher roles </w:t>
            </w:r>
          </w:p>
        </w:tc>
      </w:tr>
      <w:tr w:rsidR="00A758B1" w14:paraId="2FBC0532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434BB5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teaching vocabulary </w:t>
            </w:r>
          </w:p>
        </w:tc>
      </w:tr>
      <w:tr w:rsidR="00A758B1" w14:paraId="771D7338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20099B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teaching grammar </w:t>
            </w:r>
          </w:p>
        </w:tc>
      </w:tr>
      <w:tr w:rsidR="007F110B" w:rsidRPr="008D1397" w14:paraId="2FC28BD0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DA2B79" w14:textId="17633405" w:rsidR="007F110B" w:rsidRPr="00364EF3" w:rsidRDefault="007F110B" w:rsidP="007F110B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 w:rsidRPr="009E6B46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lesson Pla</w:t>
            </w: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</w:t>
            </w:r>
            <w:r w:rsidRPr="009E6B46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ing/</w:t>
            </w: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tructure and design</w:t>
            </w:r>
            <w:r w:rsidRPr="009E6B46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/PPP MOd</w:t>
            </w: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el/Lesson Aims </w:t>
            </w:r>
          </w:p>
        </w:tc>
      </w:tr>
      <w:tr w:rsidR="007F110B" w:rsidRPr="008D1397" w14:paraId="5519F8EA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7A6FA5" w14:textId="3A7A411C" w:rsidR="007F110B" w:rsidRPr="007F110B" w:rsidRDefault="007F110B" w:rsidP="007F110B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eaching</w:t>
            </w: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Skills: Introduction and</w:t>
            </w:r>
            <w:r w:rsidRPr="00364EF3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listening</w:t>
            </w:r>
          </w:p>
        </w:tc>
      </w:tr>
    </w:tbl>
    <w:p w14:paraId="606EF908" w14:textId="77777777" w:rsidR="00A758B1" w:rsidRDefault="00A758B1">
      <w:pPr>
        <w:pStyle w:val="ListParagraph"/>
        <w:widowControl w:val="0"/>
        <w:spacing w:line="240" w:lineRule="auto"/>
        <w:ind w:left="1378" w:hanging="1378"/>
        <w:jc w:val="both"/>
        <w:rPr>
          <w:rFonts w:ascii="Corbel" w:eastAsia="Corbel" w:hAnsi="Corbel" w:cs="Corbel"/>
          <w:color w:val="000000"/>
          <w:u w:color="000000"/>
        </w:rPr>
      </w:pPr>
    </w:p>
    <w:p w14:paraId="1C548173" w14:textId="77777777" w:rsidR="00A758B1" w:rsidRDefault="00A758B1">
      <w:pPr>
        <w:pStyle w:val="ListParagraph"/>
        <w:ind w:left="1080"/>
        <w:rPr>
          <w:rFonts w:ascii="Corbel" w:eastAsia="Corbel" w:hAnsi="Corbel" w:cs="Corbel"/>
          <w:color w:val="000000"/>
          <w:u w:color="000000"/>
        </w:rPr>
      </w:pPr>
    </w:p>
    <w:p w14:paraId="70F6CE93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475FC747" w14:textId="77777777" w:rsidR="00A758B1" w:rsidRDefault="00C61A08">
      <w:pPr>
        <w:pStyle w:val="Punktygwne"/>
        <w:spacing w:before="0" w:after="22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color w:val="000000"/>
          <w:u w:color="000000"/>
        </w:rPr>
        <w:t>3.4.</w:t>
      </w:r>
      <w:r>
        <w:rPr>
          <w:rFonts w:ascii="Corbel" w:eastAsia="Corbel" w:hAnsi="Corbel" w:cs="Corbel"/>
          <w:smallCaps w:val="0"/>
          <w:color w:val="000000"/>
          <w:u w:color="000000"/>
        </w:rPr>
        <w:t xml:space="preserve"> Methods of Instruction</w:t>
      </w:r>
    </w:p>
    <w:p w14:paraId="406CBB98" w14:textId="53CF5FE8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Lectures with PP presentations </w:t>
      </w:r>
    </w:p>
    <w:p w14:paraId="26659707" w14:textId="74E62D5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Workshops</w:t>
      </w:r>
      <w:r w:rsidR="007F110B"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</w:p>
    <w:p w14:paraId="225FB519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Students’ individual work with textbooks/ elt materials/ internet resources </w:t>
      </w:r>
    </w:p>
    <w:p w14:paraId="4CB3337B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The analysis and the interpretation of the teaching techniques </w:t>
      </w:r>
    </w:p>
    <w:p w14:paraId="11CAE6C1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Students’ projects (micro-teaching and presentations)</w:t>
      </w:r>
    </w:p>
    <w:p w14:paraId="30033143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0585A532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 xml:space="preserve">4. Assessment techniques and criteria </w:t>
      </w:r>
    </w:p>
    <w:p w14:paraId="731F1812" w14:textId="77777777" w:rsidR="00A758B1" w:rsidRDefault="00A758B1">
      <w:pPr>
        <w:pStyle w:val="Punktygwne"/>
        <w:spacing w:before="0" w:after="0"/>
        <w:ind w:left="360"/>
        <w:rPr>
          <w:rFonts w:ascii="Corbel" w:eastAsia="Corbel" w:hAnsi="Corbel" w:cs="Corbel"/>
          <w:smallCaps w:val="0"/>
          <w:color w:val="000000"/>
          <w:u w:color="000000"/>
        </w:rPr>
      </w:pPr>
    </w:p>
    <w:p w14:paraId="0AEB717D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 xml:space="preserve">4.1 Methods of evaluating learning outcomes </w:t>
      </w:r>
    </w:p>
    <w:p w14:paraId="056D8123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54FFBC15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tbl>
      <w:tblPr>
        <w:tblStyle w:val="TableNormal1"/>
        <w:tblW w:w="9093" w:type="dxa"/>
        <w:tblInd w:w="637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934"/>
        <w:gridCol w:w="4978"/>
        <w:gridCol w:w="2181"/>
      </w:tblGrid>
      <w:tr w:rsidR="00A758B1" w14:paraId="6DF86559" w14:textId="77777777">
        <w:trPr>
          <w:trHeight w:val="850"/>
        </w:trPr>
        <w:tc>
          <w:tcPr>
            <w:tcW w:w="19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DF5D73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earning outcome</w:t>
            </w:r>
          </w:p>
        </w:tc>
        <w:tc>
          <w:tcPr>
            <w:tcW w:w="49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10ED3B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1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69AC01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 xml:space="preserve">Learning format (lectures, </w:t>
            </w:r>
            <w:proofErr w:type="gramStart"/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classes,…</w:t>
            </w:r>
            <w:proofErr w:type="gramEnd"/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)</w:t>
            </w:r>
          </w:p>
        </w:tc>
      </w:tr>
      <w:tr w:rsidR="00A758B1" w14:paraId="6B535371" w14:textId="77777777">
        <w:trPr>
          <w:trHeight w:val="570"/>
        </w:trPr>
        <w:tc>
          <w:tcPr>
            <w:tcW w:w="19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54F001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lastRenderedPageBreak/>
              <w:t>LO_01-LO_04</w:t>
            </w:r>
          </w:p>
        </w:tc>
        <w:tc>
          <w:tcPr>
            <w:tcW w:w="49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884D1F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est/written exam</w:t>
            </w:r>
          </w:p>
        </w:tc>
        <w:tc>
          <w:tcPr>
            <w:tcW w:w="21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039AB7" w14:textId="77777777" w:rsidR="00A758B1" w:rsidRDefault="00C61A08">
            <w:pPr>
              <w:spacing w:after="0" w:line="240" w:lineRule="auto"/>
            </w:pPr>
            <w:proofErr w:type="spellStart"/>
            <w:r>
              <w:rPr>
                <w:rFonts w:ascii="Corbel" w:eastAsia="Corbel" w:hAnsi="Corbel" w:cs="Corbel"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lasses+lectures</w:t>
            </w:r>
            <w:proofErr w:type="spellEnd"/>
          </w:p>
        </w:tc>
      </w:tr>
      <w:tr w:rsidR="00A758B1" w14:paraId="6F346D2E" w14:textId="77777777">
        <w:trPr>
          <w:trHeight w:val="290"/>
        </w:trPr>
        <w:tc>
          <w:tcPr>
            <w:tcW w:w="19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B504B8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5 - LO_06</w:t>
            </w:r>
          </w:p>
        </w:tc>
        <w:tc>
          <w:tcPr>
            <w:tcW w:w="49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82EBA0" w14:textId="77777777" w:rsidR="00A758B1" w:rsidRPr="00364EF3" w:rsidRDefault="00C61A08">
            <w:pPr>
              <w:pStyle w:val="Nagwkitablic"/>
              <w:suppressAutoHyphens w:val="0"/>
              <w:spacing w:after="0" w:line="20" w:lineRule="atLeast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project/observation during the classes </w:t>
            </w:r>
          </w:p>
        </w:tc>
        <w:tc>
          <w:tcPr>
            <w:tcW w:w="21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961870" w14:textId="77777777" w:rsidR="00A758B1" w:rsidRDefault="00C61A08">
            <w:pPr>
              <w:spacing w:after="0" w:line="240" w:lineRule="auto"/>
            </w:pPr>
            <w:proofErr w:type="spellStart"/>
            <w:r>
              <w:rPr>
                <w:rFonts w:ascii="Corbel" w:eastAsia="Corbel" w:hAnsi="Corbel" w:cs="Corbel"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lasses</w:t>
            </w:r>
            <w:proofErr w:type="spellEnd"/>
          </w:p>
        </w:tc>
      </w:tr>
    </w:tbl>
    <w:p w14:paraId="494D7E83" w14:textId="77777777" w:rsidR="00A758B1" w:rsidRDefault="00A758B1">
      <w:pPr>
        <w:pStyle w:val="Punktygwne"/>
        <w:widowControl w:val="0"/>
        <w:spacing w:before="0" w:after="0"/>
        <w:ind w:left="529" w:hanging="529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3CFB4AB8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0F6E5A9A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17966CB0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 xml:space="preserve">4.2 Course assessment criteria </w:t>
      </w:r>
    </w:p>
    <w:p w14:paraId="00D44BE5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tbl>
      <w:tblPr>
        <w:tblStyle w:val="TableNormal1"/>
        <w:tblW w:w="9244" w:type="dxa"/>
        <w:tblInd w:w="637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244"/>
      </w:tblGrid>
      <w:tr w:rsidR="00A758B1" w14:paraId="2A011AA0" w14:textId="77777777">
        <w:trPr>
          <w:trHeight w:val="3930"/>
        </w:trPr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704D41" w14:textId="5DB034E3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lecture</w:t>
            </w: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: test (credit without grade</w:t>
            </w:r>
            <w:r w:rsidR="005020E0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)</w:t>
            </w:r>
          </w:p>
          <w:p w14:paraId="4E50B83D" w14:textId="77777777" w:rsidR="00A758B1" w:rsidRDefault="00A758B1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  <w:p w14:paraId="09B8EAAF" w14:textId="42D5158E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lasses</w:t>
            </w: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: the requirement is the student’s active </w:t>
            </w:r>
            <w:proofErr w:type="gramStart"/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participation  in</w:t>
            </w:r>
            <w:proofErr w:type="gramEnd"/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the classes and the preparation of the classes and materials as well as a test and a grade in the project</w:t>
            </w:r>
            <w:r w:rsidR="005020E0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.</w:t>
            </w:r>
          </w:p>
          <w:p w14:paraId="160FEBFB" w14:textId="77777777" w:rsidR="00A758B1" w:rsidRDefault="00A758B1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  <w:p w14:paraId="7BDCBCB2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Grading Scale:</w:t>
            </w:r>
          </w:p>
          <w:p w14:paraId="6F014533" w14:textId="5AA0A4D5" w:rsidR="007F110B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60-70</w:t>
            </w:r>
            <w:r w:rsidR="007F110B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% - 3</w:t>
            </w:r>
          </w:p>
          <w:p w14:paraId="5E3FE190" w14:textId="100D72FE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75-79% - +3</w:t>
            </w:r>
          </w:p>
          <w:p w14:paraId="53BD368A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80- 89%- 4</w:t>
            </w:r>
          </w:p>
          <w:p w14:paraId="1CE2352F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90-94% - +4</w:t>
            </w:r>
          </w:p>
          <w:p w14:paraId="2D1F18E1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95-100% - 5</w:t>
            </w:r>
          </w:p>
          <w:p w14:paraId="1D0A2A2F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</w:p>
        </w:tc>
      </w:tr>
    </w:tbl>
    <w:p w14:paraId="076745E5" w14:textId="77777777" w:rsidR="00A758B1" w:rsidRDefault="00A758B1">
      <w:pPr>
        <w:pStyle w:val="Punktygwne"/>
        <w:widowControl w:val="0"/>
        <w:spacing w:before="0" w:after="0"/>
        <w:ind w:left="529" w:hanging="529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1FF10689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7C946CEA" w14:textId="77777777" w:rsidR="00A758B1" w:rsidRDefault="00C61A08">
      <w:pPr>
        <w:pStyle w:val="Punktygwne"/>
        <w:spacing w:before="0" w:after="0"/>
        <w:ind w:left="284" w:hanging="284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 xml:space="preserve">5. Total student workload needed to achieve the intended learning outcomes </w:t>
      </w:r>
    </w:p>
    <w:p w14:paraId="65234138" w14:textId="77777777" w:rsidR="00A758B1" w:rsidRDefault="00C61A08">
      <w:pPr>
        <w:pStyle w:val="Punktygwne"/>
        <w:spacing w:before="0" w:after="0"/>
        <w:ind w:left="284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 xml:space="preserve">– number of hours and ECTS credits </w:t>
      </w:r>
    </w:p>
    <w:p w14:paraId="1489F70F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0BD7BBA4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tbl>
      <w:tblPr>
        <w:tblStyle w:val="TableNormal1"/>
        <w:tblW w:w="8750" w:type="dxa"/>
        <w:tblInd w:w="58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375"/>
        <w:gridCol w:w="4375"/>
      </w:tblGrid>
      <w:tr w:rsidR="00A758B1" w14:paraId="63291E55" w14:textId="77777777">
        <w:trPr>
          <w:trHeight w:val="30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46371A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BCC6F3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Number of hours</w:t>
            </w:r>
          </w:p>
        </w:tc>
      </w:tr>
      <w:tr w:rsidR="00A758B1" w14:paraId="4529F0A8" w14:textId="77777777">
        <w:trPr>
          <w:trHeight w:val="290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7D9CB7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cheduled course contact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F1D94B" w14:textId="03B31B28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13</w:t>
            </w:r>
            <w:r w:rsidR="007F110B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0</w:t>
            </w:r>
          </w:p>
        </w:tc>
      </w:tr>
      <w:tr w:rsidR="00A758B1" w14:paraId="57C1248C" w14:textId="77777777">
        <w:trPr>
          <w:trHeight w:val="850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0231C6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3C637A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30</w:t>
            </w:r>
          </w:p>
        </w:tc>
      </w:tr>
      <w:tr w:rsidR="00A758B1" w14:paraId="74FBCA1C" w14:textId="77777777">
        <w:trPr>
          <w:trHeight w:val="1130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A3F7FC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6D5251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90</w:t>
            </w:r>
          </w:p>
        </w:tc>
      </w:tr>
      <w:tr w:rsidR="00A758B1" w14:paraId="3D2527B5" w14:textId="77777777">
        <w:trPr>
          <w:trHeight w:val="30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858875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D0ED1B" w14:textId="7E1823CD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25</w:t>
            </w:r>
            <w:r w:rsidR="007F110B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0</w:t>
            </w:r>
          </w:p>
        </w:tc>
      </w:tr>
      <w:tr w:rsidR="00A758B1" w:rsidRPr="008D1397" w14:paraId="174BFDDA" w14:textId="77777777">
        <w:trPr>
          <w:trHeight w:val="30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71312E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7E1A89" w14:textId="6ECFA6E1" w:rsidR="00553829" w:rsidRDefault="00553829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5 (semester </w:t>
            </w:r>
            <w:r w:rsidR="007F110B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II</w:t>
            </w: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) </w:t>
            </w:r>
            <w:r w:rsidR="0087612D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+</w:t>
            </w: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5 (semester </w:t>
            </w:r>
            <w:r w:rsidR="007F110B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V</w:t>
            </w: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)</w:t>
            </w:r>
            <w:r w:rsidR="007F110B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+ 2 (semester V)</w:t>
            </w: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r w:rsidR="0087612D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=</w:t>
            </w: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r w:rsidR="00C61A08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1</w:t>
            </w:r>
            <w:r w:rsidR="007F110B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2</w:t>
            </w:r>
            <w:r w:rsidR="005020E0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ECTS</w:t>
            </w:r>
          </w:p>
          <w:p w14:paraId="72789729" w14:textId="0E3EF61A" w:rsidR="00A758B1" w:rsidRPr="007F110B" w:rsidRDefault="00A758B1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</w:p>
        </w:tc>
      </w:tr>
    </w:tbl>
    <w:p w14:paraId="595654B5" w14:textId="77777777" w:rsidR="00A758B1" w:rsidRDefault="00A758B1">
      <w:pPr>
        <w:pStyle w:val="Punktygwne"/>
        <w:widowControl w:val="0"/>
        <w:spacing w:before="0" w:after="0"/>
        <w:ind w:left="480" w:hanging="48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5FFC8CA7" w14:textId="77777777" w:rsidR="00A758B1" w:rsidRDefault="00C61A08">
      <w:pPr>
        <w:pStyle w:val="Punktygwne"/>
        <w:spacing w:before="0" w:after="0"/>
        <w:ind w:firstLine="708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  <w:r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  <w:t>* One ECTS point corresponds to 25-30 hours of total student workload</w:t>
      </w:r>
    </w:p>
    <w:p w14:paraId="336D687A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074DD8B4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>6. Internships related to the course/module</w:t>
      </w:r>
    </w:p>
    <w:p w14:paraId="507F36B3" w14:textId="77777777" w:rsidR="00A758B1" w:rsidRDefault="00A758B1">
      <w:pPr>
        <w:pStyle w:val="Punktygwne"/>
        <w:spacing w:before="0" w:after="0"/>
        <w:ind w:left="360"/>
        <w:rPr>
          <w:rFonts w:ascii="Corbel" w:eastAsia="Corbel" w:hAnsi="Corbel" w:cs="Corbel"/>
          <w:smallCaps w:val="0"/>
          <w:color w:val="000000"/>
          <w:u w:color="000000"/>
        </w:rPr>
      </w:pPr>
    </w:p>
    <w:tbl>
      <w:tblPr>
        <w:tblStyle w:val="TableNormal1"/>
        <w:tblW w:w="8005" w:type="dxa"/>
        <w:tblInd w:w="463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857"/>
        <w:gridCol w:w="4148"/>
      </w:tblGrid>
      <w:tr w:rsidR="00A758B1" w14:paraId="043EF3C4" w14:textId="77777777">
        <w:trPr>
          <w:trHeight w:val="570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624B8B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umber of hours</w:t>
            </w:r>
          </w:p>
          <w:p w14:paraId="44F8D728" w14:textId="77777777" w:rsidR="00A758B1" w:rsidRDefault="00A758B1">
            <w:pPr>
              <w:pStyle w:val="Nagwkitablic"/>
              <w:suppressAutoHyphens w:val="0"/>
              <w:spacing w:after="0" w:line="240" w:lineRule="auto"/>
              <w:jc w:val="both"/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62F432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A</w:t>
            </w:r>
          </w:p>
        </w:tc>
      </w:tr>
      <w:tr w:rsidR="00A758B1" w14:paraId="76517963" w14:textId="77777777">
        <w:trPr>
          <w:trHeight w:val="570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1A5242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D2A6AF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A</w:t>
            </w:r>
          </w:p>
        </w:tc>
      </w:tr>
    </w:tbl>
    <w:p w14:paraId="2EAAC7CC" w14:textId="77777777" w:rsidR="00A758B1" w:rsidRDefault="00A758B1">
      <w:pPr>
        <w:pStyle w:val="Punktygwne"/>
        <w:widowControl w:val="0"/>
        <w:spacing w:before="0" w:after="0"/>
        <w:ind w:left="355" w:hanging="355"/>
        <w:rPr>
          <w:rFonts w:ascii="Corbel" w:eastAsia="Corbel" w:hAnsi="Corbel" w:cs="Corbel"/>
          <w:smallCaps w:val="0"/>
          <w:color w:val="000000"/>
          <w:u w:color="000000"/>
        </w:rPr>
      </w:pPr>
    </w:p>
    <w:p w14:paraId="68BFA843" w14:textId="77777777" w:rsidR="00A758B1" w:rsidRDefault="00A758B1">
      <w:pPr>
        <w:pStyle w:val="Punktygwne"/>
        <w:spacing w:before="0" w:after="0"/>
        <w:ind w:left="36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1BA6F34D" w14:textId="77777777" w:rsidR="00A758B1" w:rsidRDefault="00A758B1">
      <w:pPr>
        <w:pStyle w:val="Punktygwne"/>
        <w:spacing w:before="0" w:after="0"/>
        <w:ind w:left="720"/>
        <w:rPr>
          <w:rFonts w:ascii="Corbel" w:eastAsia="Corbel" w:hAnsi="Corbel" w:cs="Corbel"/>
          <w:smallCaps w:val="0"/>
          <w:color w:val="000000"/>
          <w:u w:color="000000"/>
        </w:rPr>
      </w:pPr>
    </w:p>
    <w:p w14:paraId="6ED08618" w14:textId="77777777" w:rsidR="00A758B1" w:rsidRDefault="00C61A08">
      <w:pPr>
        <w:pStyle w:val="Punktygwne"/>
        <w:tabs>
          <w:tab w:val="left" w:pos="284"/>
        </w:tabs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>7. Instructional materials</w:t>
      </w:r>
    </w:p>
    <w:p w14:paraId="50B53E9A" w14:textId="77777777" w:rsidR="00A758B1" w:rsidRDefault="00A758B1">
      <w:pPr>
        <w:pStyle w:val="Punktygwne"/>
        <w:spacing w:before="0" w:after="0"/>
        <w:ind w:left="720"/>
        <w:rPr>
          <w:rFonts w:ascii="Corbel" w:eastAsia="Corbel" w:hAnsi="Corbel" w:cs="Corbel"/>
          <w:smallCaps w:val="0"/>
          <w:color w:val="000000"/>
          <w:u w:color="000000"/>
        </w:rPr>
      </w:pPr>
    </w:p>
    <w:tbl>
      <w:tblPr>
        <w:tblStyle w:val="TableNormal1"/>
        <w:tblW w:w="7977" w:type="dxa"/>
        <w:tblInd w:w="463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7977"/>
      </w:tblGrid>
      <w:tr w:rsidR="00A758B1" w14:paraId="1FE5D874" w14:textId="77777777" w:rsidTr="007F110B">
        <w:trPr>
          <w:trHeight w:val="3444"/>
        </w:trPr>
        <w:tc>
          <w:tcPr>
            <w:tcW w:w="79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2F8BC3" w14:textId="1C5372E1" w:rsidR="00A758B1" w:rsidRPr="007F110B" w:rsidRDefault="007F110B">
            <w:pPr>
              <w:pStyle w:val="Punktygwne"/>
              <w:spacing w:before="0" w:after="0"/>
              <w:rPr>
                <w:rFonts w:ascii="Corbel" w:eastAsia="Corbel" w:hAnsi="Corbel" w:cs="Corbel"/>
                <w:smallCaps w:val="0"/>
                <w:color w:val="000000"/>
                <w:u w:color="000000"/>
              </w:rPr>
            </w:pPr>
            <w:r w:rsidRPr="007F110B">
              <w:rPr>
                <w:rFonts w:ascii="Corbel" w:eastAsia="Corbel" w:hAnsi="Corbel" w:cs="Corbel"/>
                <w:smallCaps w:val="0"/>
                <w:color w:val="000000"/>
                <w:u w:color="000000"/>
              </w:rPr>
              <w:t>L</w:t>
            </w:r>
            <w:r w:rsidR="00C61A08" w:rsidRPr="007F110B">
              <w:rPr>
                <w:rFonts w:ascii="Corbel" w:eastAsia="Corbel" w:hAnsi="Corbel" w:cs="Corbel"/>
                <w:smallCaps w:val="0"/>
                <w:color w:val="000000"/>
                <w:u w:color="000000"/>
              </w:rPr>
              <w:t>iterature:</w:t>
            </w:r>
          </w:p>
          <w:p w14:paraId="3F118E4F" w14:textId="77777777" w:rsidR="00A758B1" w:rsidRDefault="00A758B1">
            <w:pPr>
              <w:pStyle w:val="Punktygwne"/>
              <w:spacing w:before="0" w:after="0"/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</w:pPr>
          </w:p>
          <w:p w14:paraId="3EE19F05" w14:textId="77777777" w:rsidR="007F110B" w:rsidRDefault="00C61A08">
            <w:pPr>
              <w:pStyle w:val="Defaul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120" w:line="340" w:lineRule="atLeast"/>
              <w:rPr>
                <w:rFonts w:ascii="Times" w:hAnsi="Times" w:hint="eastAsia"/>
                <w:sz w:val="29"/>
                <w:szCs w:val="29"/>
                <w:lang w:val="en-US"/>
              </w:rPr>
            </w:pPr>
            <w:r w:rsidRPr="00364EF3">
              <w:rPr>
                <w:rFonts w:ascii="Times" w:hAnsi="Times"/>
                <w:sz w:val="29"/>
                <w:szCs w:val="29"/>
                <w:lang w:val="en-US"/>
              </w:rPr>
              <w:t>Harmer, J. 2015. The Practice of English Language Teaching. Longman.</w:t>
            </w:r>
            <w:r w:rsidRPr="00364EF3">
              <w:rPr>
                <w:rFonts w:ascii="Arial Unicode MS" w:hAnsi="Arial Unicode MS"/>
                <w:sz w:val="29"/>
                <w:szCs w:val="29"/>
                <w:lang w:val="en-US"/>
              </w:rPr>
              <w:br/>
            </w:r>
            <w:proofErr w:type="spellStart"/>
            <w:r w:rsidRPr="00364EF3">
              <w:rPr>
                <w:rFonts w:ascii="Times" w:hAnsi="Times"/>
                <w:sz w:val="29"/>
                <w:szCs w:val="29"/>
                <w:lang w:val="en-US"/>
              </w:rPr>
              <w:t>Hrehovčík</w:t>
            </w:r>
            <w:proofErr w:type="spellEnd"/>
            <w:r w:rsidRPr="00364EF3">
              <w:rPr>
                <w:rFonts w:ascii="Times" w:hAnsi="Times"/>
                <w:sz w:val="29"/>
                <w:szCs w:val="29"/>
                <w:lang w:val="en-US"/>
              </w:rPr>
              <w:t xml:space="preserve">, T., </w:t>
            </w:r>
            <w:proofErr w:type="spellStart"/>
            <w:r w:rsidRPr="00364EF3">
              <w:rPr>
                <w:rFonts w:ascii="Times" w:hAnsi="Times"/>
                <w:sz w:val="29"/>
                <w:szCs w:val="29"/>
                <w:lang w:val="en-US"/>
              </w:rPr>
              <w:t>Uberman</w:t>
            </w:r>
            <w:proofErr w:type="spellEnd"/>
            <w:r w:rsidRPr="00364EF3">
              <w:rPr>
                <w:rFonts w:ascii="Times" w:hAnsi="Times"/>
                <w:sz w:val="29"/>
                <w:szCs w:val="29"/>
                <w:lang w:val="en-US"/>
              </w:rPr>
              <w:t xml:space="preserve">, A. 2010. English Language Teaching Methodology. A Course for Undergraduate Students. UR. Larsen-Freeman, D. 2000. Techniques and Principles of Language Teaching. </w:t>
            </w:r>
          </w:p>
          <w:p w14:paraId="61C36425" w14:textId="0759228C" w:rsidR="00A758B1" w:rsidRPr="007F110B" w:rsidRDefault="00C61A08" w:rsidP="007F110B">
            <w:pPr>
              <w:pStyle w:val="Defaul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120" w:line="340" w:lineRule="atLeast"/>
              <w:rPr>
                <w:rFonts w:ascii="Times" w:hAnsi="Times" w:hint="eastAsia"/>
                <w:sz w:val="29"/>
                <w:szCs w:val="29"/>
                <w:lang w:val="en-US"/>
              </w:rPr>
            </w:pPr>
            <w:r w:rsidRPr="00364EF3">
              <w:rPr>
                <w:rFonts w:ascii="Times" w:hAnsi="Times"/>
                <w:sz w:val="29"/>
                <w:szCs w:val="29"/>
                <w:lang w:val="en-US"/>
              </w:rPr>
              <w:t xml:space="preserve">Ur, P. 2016. A course in English Language Teaching. </w:t>
            </w:r>
            <w:r>
              <w:rPr>
                <w:rFonts w:ascii="Times" w:hAnsi="Times"/>
                <w:sz w:val="29"/>
                <w:szCs w:val="29"/>
              </w:rPr>
              <w:t xml:space="preserve">CUP. </w:t>
            </w:r>
          </w:p>
        </w:tc>
      </w:tr>
    </w:tbl>
    <w:p w14:paraId="3F7A4E54" w14:textId="77777777" w:rsidR="00A758B1" w:rsidRPr="00364EF3" w:rsidRDefault="00A758B1">
      <w:pPr>
        <w:rPr>
          <w:lang w:val="en-US"/>
        </w:rPr>
      </w:pPr>
    </w:p>
    <w:sectPr w:rsidR="00A758B1" w:rsidRPr="00364EF3">
      <w:headerReference w:type="default" r:id="rId7"/>
      <w:footerReference w:type="default" r:id="rId8"/>
      <w:pgSz w:w="11900" w:h="16840"/>
      <w:pgMar w:top="1134" w:right="1134" w:bottom="1134" w:left="1134" w:header="0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1AC059" w14:textId="77777777" w:rsidR="009033F1" w:rsidRDefault="009033F1">
      <w:pPr>
        <w:spacing w:after="0" w:line="240" w:lineRule="auto"/>
      </w:pPr>
      <w:r>
        <w:separator/>
      </w:r>
    </w:p>
  </w:endnote>
  <w:endnote w:type="continuationSeparator" w:id="0">
    <w:p w14:paraId="2E94AF62" w14:textId="77777777" w:rsidR="009033F1" w:rsidRDefault="009033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">
    <w:altName w:val="Times New Roman"/>
    <w:panose1 w:val="00000500000000020000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8958A" w14:textId="77777777" w:rsidR="00A758B1" w:rsidRDefault="00C61A08">
    <w:pPr>
      <w:pStyle w:val="Footer"/>
      <w:spacing w:after="0" w:line="240" w:lineRule="auto"/>
      <w:jc w:val="center"/>
    </w:pPr>
    <w:r>
      <w:fldChar w:fldCharType="begin"/>
    </w:r>
    <w:r>
      <w:instrText xml:space="preserve"> PAGE </w:instrText>
    </w:r>
    <w:r>
      <w:fldChar w:fldCharType="separate"/>
    </w:r>
    <w:r w:rsidR="00D07BBB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EB614F" w14:textId="77777777" w:rsidR="009033F1" w:rsidRDefault="009033F1">
      <w:pPr>
        <w:spacing w:after="0" w:line="240" w:lineRule="auto"/>
      </w:pPr>
      <w:r>
        <w:separator/>
      </w:r>
    </w:p>
  </w:footnote>
  <w:footnote w:type="continuationSeparator" w:id="0">
    <w:p w14:paraId="5B7A23B9" w14:textId="77777777" w:rsidR="009033F1" w:rsidRDefault="009033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63CA83" w14:textId="77777777" w:rsidR="00A758B1" w:rsidRDefault="00A758B1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9358B4"/>
    <w:multiLevelType w:val="hybridMultilevel"/>
    <w:tmpl w:val="6E60CEE2"/>
    <w:styleLink w:val="ImportedStyle1"/>
    <w:lvl w:ilvl="0" w:tplc="35A692C6">
      <w:start w:val="1"/>
      <w:numFmt w:val="upperLetter"/>
      <w:lvlText w:val="%1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5C7676F6">
      <w:start w:val="1"/>
      <w:numFmt w:val="lowerLetter"/>
      <w:lvlText w:val="%2.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317E174E">
      <w:start w:val="1"/>
      <w:numFmt w:val="lowerRoman"/>
      <w:lvlText w:val="%3."/>
      <w:lvlJc w:val="left"/>
      <w:pPr>
        <w:ind w:left="252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6D4C8548">
      <w:start w:val="1"/>
      <w:numFmt w:val="decimal"/>
      <w:lvlText w:val="%4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C164DD6">
      <w:start w:val="1"/>
      <w:numFmt w:val="lowerLetter"/>
      <w:lvlText w:val="%5."/>
      <w:lvlJc w:val="left"/>
      <w:pPr>
        <w:ind w:left="39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F325966">
      <w:start w:val="1"/>
      <w:numFmt w:val="lowerRoman"/>
      <w:lvlText w:val="%6."/>
      <w:lvlJc w:val="left"/>
      <w:pPr>
        <w:ind w:left="468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38A6B850">
      <w:start w:val="1"/>
      <w:numFmt w:val="decimal"/>
      <w:lvlText w:val="%7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5F5CACF4">
      <w:start w:val="1"/>
      <w:numFmt w:val="lowerLetter"/>
      <w:lvlText w:val="%8."/>
      <w:lvlJc w:val="left"/>
      <w:pPr>
        <w:ind w:left="61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8E0E5B2E">
      <w:start w:val="1"/>
      <w:numFmt w:val="lowerRoman"/>
      <w:lvlText w:val="%9."/>
      <w:lvlJc w:val="left"/>
      <w:pPr>
        <w:ind w:left="684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4F483F84"/>
    <w:multiLevelType w:val="hybridMultilevel"/>
    <w:tmpl w:val="6E60CEE2"/>
    <w:numStyleLink w:val="ImportedStyle1"/>
  </w:abstractNum>
  <w:num w:numId="1" w16cid:durableId="1166481428">
    <w:abstractNumId w:val="0"/>
  </w:num>
  <w:num w:numId="2" w16cid:durableId="1323390462">
    <w:abstractNumId w:val="1"/>
  </w:num>
  <w:num w:numId="3" w16cid:durableId="1099595019">
    <w:abstractNumId w:val="1"/>
    <w:lvlOverride w:ilvl="0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displayBackgroundShape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M0NTUyMTUwNDICcpV0lIJTi4sz8/NACgxrASfjFEwsAAAA"/>
  </w:docVars>
  <w:rsids>
    <w:rsidRoot w:val="00A758B1"/>
    <w:rsid w:val="000C49EE"/>
    <w:rsid w:val="00211C0D"/>
    <w:rsid w:val="00231023"/>
    <w:rsid w:val="0024572C"/>
    <w:rsid w:val="00364EF3"/>
    <w:rsid w:val="005020E0"/>
    <w:rsid w:val="00553829"/>
    <w:rsid w:val="00776DDC"/>
    <w:rsid w:val="007F110B"/>
    <w:rsid w:val="00836FB8"/>
    <w:rsid w:val="0087612D"/>
    <w:rsid w:val="008D1397"/>
    <w:rsid w:val="009033F1"/>
    <w:rsid w:val="009E6B46"/>
    <w:rsid w:val="00A1296D"/>
    <w:rsid w:val="00A758B1"/>
    <w:rsid w:val="00AE20FB"/>
    <w:rsid w:val="00B20A27"/>
    <w:rsid w:val="00B34715"/>
    <w:rsid w:val="00B742AE"/>
    <w:rsid w:val="00C61A08"/>
    <w:rsid w:val="00CB6E76"/>
    <w:rsid w:val="00D07BBB"/>
    <w:rsid w:val="00DA6B71"/>
    <w:rsid w:val="00DD2A43"/>
    <w:rsid w:val="00FF2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9CA18FC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after="200" w:line="276" w:lineRule="auto"/>
    </w:pPr>
    <w:rPr>
      <w:rFonts w:cs="Arial Unicode MS"/>
      <w:color w:val="00000A"/>
      <w:sz w:val="24"/>
      <w:szCs w:val="24"/>
      <w:u w:color="00000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pPr>
      <w:tabs>
        <w:tab w:val="center" w:pos="4536"/>
        <w:tab w:val="right" w:pos="9072"/>
      </w:tabs>
      <w:suppressAutoHyphens/>
      <w:spacing w:after="200" w:line="276" w:lineRule="auto"/>
    </w:pPr>
    <w:rPr>
      <w:rFonts w:cs="Arial Unicode MS"/>
      <w:color w:val="00000A"/>
      <w:sz w:val="24"/>
      <w:szCs w:val="24"/>
      <w:u w:color="00000A"/>
    </w:rPr>
  </w:style>
  <w:style w:type="paragraph" w:customStyle="1" w:styleId="Punktygwne">
    <w:name w:val="Punkty główne"/>
    <w:pPr>
      <w:suppressAutoHyphens/>
      <w:spacing w:before="240" w:after="60"/>
    </w:pPr>
    <w:rPr>
      <w:rFonts w:cs="Arial Unicode MS"/>
      <w:b/>
      <w:bCs/>
      <w:smallCaps/>
      <w:color w:val="00000A"/>
      <w:sz w:val="24"/>
      <w:szCs w:val="24"/>
      <w:u w:color="00000A"/>
      <w:lang w:val="en-US"/>
    </w:rPr>
  </w:style>
  <w:style w:type="paragraph" w:customStyle="1" w:styleId="Pytania">
    <w:name w:val="Pytania"/>
    <w:pPr>
      <w:suppressAutoHyphens/>
      <w:spacing w:before="40" w:after="40"/>
      <w:jc w:val="both"/>
    </w:pPr>
    <w:rPr>
      <w:rFonts w:cs="Arial Unicode MS"/>
      <w:color w:val="00000A"/>
      <w:u w:color="00000A"/>
      <w:lang w:val="en-US"/>
    </w:rPr>
  </w:style>
  <w:style w:type="paragraph" w:customStyle="1" w:styleId="Nagwkitablic">
    <w:name w:val="Nagłówki tablic"/>
    <w:pPr>
      <w:suppressAutoHyphens/>
      <w:spacing w:after="120" w:line="288" w:lineRule="auto"/>
    </w:pPr>
    <w:rPr>
      <w:rFonts w:eastAsia="Times New Roman"/>
      <w:color w:val="00000A"/>
      <w:sz w:val="24"/>
      <w:szCs w:val="24"/>
      <w:u w:color="00000A"/>
    </w:rPr>
  </w:style>
  <w:style w:type="paragraph" w:customStyle="1" w:styleId="Podpunkty">
    <w:name w:val="Podpunkty"/>
    <w:pPr>
      <w:suppressAutoHyphens/>
      <w:ind w:left="360"/>
      <w:jc w:val="both"/>
    </w:pPr>
    <w:rPr>
      <w:rFonts w:eastAsia="Times New Roman"/>
      <w:b/>
      <w:bCs/>
      <w:color w:val="00000A"/>
      <w:sz w:val="22"/>
      <w:szCs w:val="22"/>
      <w:u w:color="00000A"/>
    </w:rPr>
  </w:style>
  <w:style w:type="paragraph" w:styleId="ListParagraph">
    <w:name w:val="List Paragraph"/>
    <w:pPr>
      <w:suppressAutoHyphens/>
      <w:spacing w:after="200" w:line="276" w:lineRule="auto"/>
      <w:ind w:left="720"/>
    </w:pPr>
    <w:rPr>
      <w:rFonts w:cs="Arial Unicode MS"/>
      <w:color w:val="00000A"/>
      <w:sz w:val="24"/>
      <w:szCs w:val="24"/>
      <w:u w:color="00000A"/>
      <w:lang w:val="en-US"/>
    </w:rPr>
  </w:style>
  <w:style w:type="numbering" w:customStyle="1" w:styleId="ImportedStyle1">
    <w:name w:val="Imported Style 1"/>
    <w:pPr>
      <w:numPr>
        <w:numId w:val="1"/>
      </w:numPr>
    </w:p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Motyw pakiet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Motyw pakiet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yw pakiet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5</Pages>
  <Words>757</Words>
  <Characters>4315</Characters>
  <Application>Microsoft Office Word</Application>
  <DocSecurity>0</DocSecurity>
  <Lines>35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mart</dc:creator>
  <cp:lastModifiedBy>Marta Nowacka</cp:lastModifiedBy>
  <cp:revision>5</cp:revision>
  <dcterms:created xsi:type="dcterms:W3CDTF">2024-02-19T20:01:00Z</dcterms:created>
  <dcterms:modified xsi:type="dcterms:W3CDTF">2024-02-20T13:01:00Z</dcterms:modified>
</cp:coreProperties>
</file>